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563E" w:rsidRDefault="008576F7" w:rsidP="008576F7">
      <w:pPr>
        <w:jc w:val="center"/>
      </w:pPr>
      <w:bookmarkStart w:id="0" w:name="_GoBack"/>
      <w:bookmarkEnd w:id="0"/>
      <w:r>
        <w:t xml:space="preserve">Kanatlı </w:t>
      </w:r>
      <w:r w:rsidR="0027563E">
        <w:t>BT Teknik Şartname</w:t>
      </w:r>
    </w:p>
    <w:p w:rsidR="008576F7" w:rsidRDefault="008576F7" w:rsidP="0027563E">
      <w:r>
        <w:t>1.</w:t>
      </w:r>
      <w:r>
        <w:tab/>
        <w:t xml:space="preserve">BT taramaları için İlgili görüntüleme merkezi Ankara ili sınırları içerisinde olmalıdır. </w:t>
      </w:r>
    </w:p>
    <w:p w:rsidR="0027563E" w:rsidRDefault="008576F7" w:rsidP="0027563E">
      <w:r>
        <w:t>2</w:t>
      </w:r>
      <w:r w:rsidR="0027563E">
        <w:t>.</w:t>
      </w:r>
      <w:r w:rsidR="0027563E">
        <w:tab/>
        <w:t xml:space="preserve">BT taramaları 256 </w:t>
      </w:r>
      <w:proofErr w:type="spellStart"/>
      <w:r w:rsidR="0027563E">
        <w:t>dedektörlü</w:t>
      </w:r>
      <w:proofErr w:type="spellEnd"/>
      <w:r w:rsidR="0027563E">
        <w:t xml:space="preserve"> özelliğe sahip bir cihazda yapılmalıdır.</w:t>
      </w:r>
    </w:p>
    <w:p w:rsidR="0027563E" w:rsidRDefault="008576F7" w:rsidP="0027563E">
      <w:r>
        <w:t>3</w:t>
      </w:r>
      <w:r w:rsidR="0027563E">
        <w:t>.</w:t>
      </w:r>
      <w:r w:rsidR="0027563E">
        <w:tab/>
        <w:t>BT taramalarında en az 0,4mm kesit kalınlığında yapılmalıdır.</w:t>
      </w:r>
    </w:p>
    <w:p w:rsidR="0027563E" w:rsidRDefault="008576F7" w:rsidP="0027563E">
      <w:r>
        <w:t>4</w:t>
      </w:r>
      <w:r w:rsidR="0027563E">
        <w:t xml:space="preserve">. </w:t>
      </w:r>
      <w:r w:rsidR="0027563E">
        <w:tab/>
        <w:t>BT taramaları sonucunda oluşan kesitler, DICOM veri formatında verilmelidir.</w:t>
      </w:r>
    </w:p>
    <w:p w:rsidR="009514CC" w:rsidRDefault="00F80D9D"/>
    <w:sectPr w:rsidR="009514C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0NzYyMLM0NDE1NzdU0lEKTi0uzszPAykwqgUA2wblASwAAAA="/>
  </w:docVars>
  <w:rsids>
    <w:rsidRoot w:val="002D2016"/>
    <w:rsid w:val="00012935"/>
    <w:rsid w:val="0027563E"/>
    <w:rsid w:val="002933BD"/>
    <w:rsid w:val="002D2016"/>
    <w:rsid w:val="008576F7"/>
    <w:rsid w:val="00F80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8A1DD50-9F97-4D83-A0D1-D6A580A60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563E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50</Words>
  <Characters>290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BAP1</cp:lastModifiedBy>
  <cp:revision>1</cp:revision>
  <dcterms:created xsi:type="dcterms:W3CDTF">2024-03-17T18:20:00Z</dcterms:created>
  <dcterms:modified xsi:type="dcterms:W3CDTF">2024-09-19T11:36:00Z</dcterms:modified>
</cp:coreProperties>
</file>